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810"/>
        <w:gridCol w:w="1341"/>
        <w:gridCol w:w="1359"/>
        <w:gridCol w:w="810"/>
        <w:gridCol w:w="1057"/>
        <w:gridCol w:w="1013"/>
        <w:gridCol w:w="1138"/>
        <w:gridCol w:w="1076"/>
        <w:gridCol w:w="1232"/>
      </w:tblGrid>
      <w:tr w:rsidR="00D235C6" w14:paraId="35582342" w14:textId="77777777" w:rsidTr="0034254C">
        <w:trPr>
          <w:trHeight w:val="559"/>
        </w:trPr>
        <w:tc>
          <w:tcPr>
            <w:tcW w:w="1075" w:type="dxa"/>
            <w:vAlign w:val="center"/>
          </w:tcPr>
          <w:p w14:paraId="6D3769ED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4:30</w:t>
            </w:r>
          </w:p>
          <w:p w14:paraId="01E789D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810" w:type="dxa"/>
            <w:vAlign w:val="center"/>
          </w:tcPr>
          <w:p w14:paraId="2A9F770A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14:paraId="42A67920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1341" w:type="dxa"/>
            <w:vAlign w:val="center"/>
          </w:tcPr>
          <w:p w14:paraId="07819DD7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14:paraId="1290F31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1359" w:type="dxa"/>
            <w:vAlign w:val="center"/>
          </w:tcPr>
          <w:p w14:paraId="5DCA4C63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14:paraId="34E1510D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810" w:type="dxa"/>
            <w:vAlign w:val="center"/>
          </w:tcPr>
          <w:p w14:paraId="42EF2675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30</w:t>
            </w:r>
          </w:p>
          <w:p w14:paraId="6BA31BF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057" w:type="dxa"/>
            <w:vAlign w:val="center"/>
          </w:tcPr>
          <w:p w14:paraId="6B7494D1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30</w:t>
            </w:r>
          </w:p>
          <w:p w14:paraId="727DF7DB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2:30</w:t>
            </w:r>
          </w:p>
        </w:tc>
        <w:tc>
          <w:tcPr>
            <w:tcW w:w="1013" w:type="dxa"/>
            <w:vAlign w:val="center"/>
          </w:tcPr>
          <w:p w14:paraId="659A75FB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30</w:t>
            </w:r>
          </w:p>
          <w:p w14:paraId="71AD0DE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1:30</w:t>
            </w:r>
          </w:p>
        </w:tc>
        <w:tc>
          <w:tcPr>
            <w:tcW w:w="1138" w:type="dxa"/>
            <w:vAlign w:val="center"/>
          </w:tcPr>
          <w:p w14:paraId="16FB2A17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30</w:t>
            </w:r>
          </w:p>
          <w:p w14:paraId="3C8A7FCF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0:30</w:t>
            </w:r>
          </w:p>
        </w:tc>
        <w:tc>
          <w:tcPr>
            <w:tcW w:w="1076" w:type="dxa"/>
            <w:vAlign w:val="center"/>
          </w:tcPr>
          <w:p w14:paraId="2855FEAB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8:30</w:t>
            </w:r>
          </w:p>
          <w:p w14:paraId="0617B121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9:30</w:t>
            </w:r>
          </w:p>
        </w:tc>
        <w:tc>
          <w:tcPr>
            <w:tcW w:w="1232" w:type="dxa"/>
          </w:tcPr>
          <w:p w14:paraId="55F2EBA5" w14:textId="77777777"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6346FCAB" w14:textId="77777777"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14:paraId="397C13C9" w14:textId="77777777" w:rsidTr="0034254C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114D6D7A" w14:textId="77777777" w:rsidR="009A37D8" w:rsidRDefault="009A37D8" w:rsidP="00E81F0F">
            <w:pPr>
              <w:jc w:val="center"/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26D9445" w14:textId="77777777" w:rsidR="009A37D8" w:rsidRDefault="009A37D8" w:rsidP="00E81F0F">
            <w:pPr>
              <w:jc w:val="center"/>
            </w:pPr>
          </w:p>
        </w:tc>
        <w:tc>
          <w:tcPr>
            <w:tcW w:w="1341" w:type="dxa"/>
            <w:shd w:val="clear" w:color="auto" w:fill="BFBFBF" w:themeFill="background1" w:themeFillShade="BF"/>
            <w:vAlign w:val="center"/>
          </w:tcPr>
          <w:p w14:paraId="20DE08B0" w14:textId="77777777" w:rsidR="009A37D8" w:rsidRDefault="009A37D8" w:rsidP="00E81F0F">
            <w:pPr>
              <w:jc w:val="center"/>
            </w:pPr>
          </w:p>
        </w:tc>
        <w:tc>
          <w:tcPr>
            <w:tcW w:w="1359" w:type="dxa"/>
            <w:shd w:val="clear" w:color="auto" w:fill="BFBFBF" w:themeFill="background1" w:themeFillShade="BF"/>
            <w:vAlign w:val="center"/>
          </w:tcPr>
          <w:p w14:paraId="010017D1" w14:textId="77777777" w:rsidR="009A37D8" w:rsidRDefault="009A37D8" w:rsidP="00E81F0F">
            <w:pPr>
              <w:jc w:val="center"/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9E5229" w14:textId="77777777" w:rsidR="009A37D8" w:rsidRDefault="009A37D8" w:rsidP="00E81F0F">
            <w:pPr>
              <w:jc w:val="center"/>
            </w:pPr>
          </w:p>
        </w:tc>
        <w:tc>
          <w:tcPr>
            <w:tcW w:w="1057" w:type="dxa"/>
            <w:shd w:val="clear" w:color="auto" w:fill="BFBFBF" w:themeFill="background1" w:themeFillShade="BF"/>
            <w:vAlign w:val="center"/>
          </w:tcPr>
          <w:p w14:paraId="03C2F9AB" w14:textId="77777777" w:rsidR="009A37D8" w:rsidRDefault="009A37D8" w:rsidP="00E81F0F">
            <w:pPr>
              <w:jc w:val="center"/>
            </w:pPr>
          </w:p>
        </w:tc>
        <w:tc>
          <w:tcPr>
            <w:tcW w:w="1013" w:type="dxa"/>
            <w:shd w:val="clear" w:color="auto" w:fill="BFBFBF" w:themeFill="background1" w:themeFillShade="BF"/>
            <w:vAlign w:val="center"/>
          </w:tcPr>
          <w:p w14:paraId="69F0BD0E" w14:textId="77777777" w:rsidR="009A37D8" w:rsidRDefault="009A37D8" w:rsidP="00E81F0F">
            <w:pPr>
              <w:jc w:val="center"/>
            </w:pPr>
          </w:p>
        </w:tc>
        <w:tc>
          <w:tcPr>
            <w:tcW w:w="1138" w:type="dxa"/>
            <w:shd w:val="clear" w:color="auto" w:fill="BFBFBF" w:themeFill="background1" w:themeFillShade="BF"/>
            <w:vAlign w:val="center"/>
          </w:tcPr>
          <w:p w14:paraId="5391BB2B" w14:textId="77777777" w:rsidR="009A37D8" w:rsidRDefault="009A37D8" w:rsidP="00E81F0F">
            <w:pPr>
              <w:jc w:val="center"/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18C64ED8" w14:textId="77777777" w:rsidR="009A37D8" w:rsidRDefault="009A37D8" w:rsidP="00E81F0F">
            <w:pPr>
              <w:jc w:val="center"/>
            </w:pPr>
          </w:p>
        </w:tc>
        <w:tc>
          <w:tcPr>
            <w:tcW w:w="1232" w:type="dxa"/>
          </w:tcPr>
          <w:p w14:paraId="0ACB6F5E" w14:textId="77777777"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34254C" w14:paraId="16F49B32" w14:textId="77777777" w:rsidTr="0034254C">
        <w:trPr>
          <w:trHeight w:val="523"/>
        </w:trPr>
        <w:tc>
          <w:tcPr>
            <w:tcW w:w="1075" w:type="dxa"/>
            <w:vAlign w:val="center"/>
          </w:tcPr>
          <w:p w14:paraId="680FC70E" w14:textId="77777777" w:rsidR="0034254C" w:rsidRDefault="0034254C" w:rsidP="0034254C">
            <w:pPr>
              <w:jc w:val="center"/>
            </w:pPr>
          </w:p>
        </w:tc>
        <w:tc>
          <w:tcPr>
            <w:tcW w:w="810" w:type="dxa"/>
            <w:vAlign w:val="center"/>
          </w:tcPr>
          <w:p w14:paraId="40545767" w14:textId="77777777" w:rsidR="0034254C" w:rsidRDefault="0034254C" w:rsidP="0034254C">
            <w:pPr>
              <w:jc w:val="center"/>
            </w:pPr>
          </w:p>
        </w:tc>
        <w:tc>
          <w:tcPr>
            <w:tcW w:w="1341" w:type="dxa"/>
            <w:vAlign w:val="center"/>
          </w:tcPr>
          <w:p w14:paraId="7EA9D2CC" w14:textId="00E6320F" w:rsidR="0034254C" w:rsidRDefault="0034254C" w:rsidP="0034254C">
            <w:pPr>
              <w:jc w:val="center"/>
            </w:pPr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 xml:space="preserve">Foundation </w:t>
            </w:r>
            <w:r>
              <w:rPr>
                <w:rFonts w:ascii="Unikurd Xani" w:hAnsi="Unikurd Xani" w:cs="Unikurd Xani"/>
                <w:sz w:val="16"/>
                <w:szCs w:val="16"/>
                <w:lang w:bidi="ar-IQ"/>
              </w:rPr>
              <w:t>E</w:t>
            </w:r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>ngineering</w:t>
            </w:r>
          </w:p>
        </w:tc>
        <w:tc>
          <w:tcPr>
            <w:tcW w:w="1359" w:type="dxa"/>
            <w:vAlign w:val="center"/>
          </w:tcPr>
          <w:p w14:paraId="5408C7C8" w14:textId="2F2DCBF4" w:rsidR="0034254C" w:rsidRPr="0034254C" w:rsidRDefault="0034254C" w:rsidP="0034254C">
            <w:pPr>
              <w:jc w:val="center"/>
              <w:rPr>
                <w:sz w:val="14"/>
                <w:szCs w:val="14"/>
              </w:rPr>
            </w:pPr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 xml:space="preserve">Foundation </w:t>
            </w:r>
            <w:r>
              <w:rPr>
                <w:rFonts w:ascii="Unikurd Xani" w:hAnsi="Unikurd Xani" w:cs="Unikurd Xani"/>
                <w:sz w:val="16"/>
                <w:szCs w:val="16"/>
                <w:lang w:bidi="ar-IQ"/>
              </w:rPr>
              <w:t>E</w:t>
            </w:r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>ngineering</w:t>
            </w:r>
          </w:p>
        </w:tc>
        <w:tc>
          <w:tcPr>
            <w:tcW w:w="810" w:type="dxa"/>
            <w:vAlign w:val="center"/>
          </w:tcPr>
          <w:p w14:paraId="6FE51E3E" w14:textId="77777777" w:rsidR="0034254C" w:rsidRPr="00322633" w:rsidRDefault="0034254C" w:rsidP="0034254C">
            <w:pPr>
              <w:jc w:val="center"/>
            </w:pP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23009B7F" w14:textId="6267E244" w:rsidR="0034254C" w:rsidRPr="00567CDA" w:rsidRDefault="0034254C" w:rsidP="0034254C">
            <w:pPr>
              <w:jc w:val="center"/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0B822755" w14:textId="77777777" w:rsidR="0034254C" w:rsidRPr="00567CDA" w:rsidRDefault="0034254C" w:rsidP="0034254C">
            <w:pPr>
              <w:jc w:val="center"/>
            </w:pPr>
          </w:p>
        </w:tc>
        <w:tc>
          <w:tcPr>
            <w:tcW w:w="1076" w:type="dxa"/>
            <w:shd w:val="clear" w:color="auto" w:fill="auto"/>
            <w:vAlign w:val="center"/>
          </w:tcPr>
          <w:p w14:paraId="42E7E612" w14:textId="792E97CA" w:rsidR="0034254C" w:rsidRPr="00567CDA" w:rsidRDefault="0034254C" w:rsidP="0034254C">
            <w:pPr>
              <w:jc w:val="center"/>
            </w:pPr>
          </w:p>
        </w:tc>
        <w:tc>
          <w:tcPr>
            <w:tcW w:w="1232" w:type="dxa"/>
          </w:tcPr>
          <w:p w14:paraId="557224A4" w14:textId="77777777" w:rsidR="0034254C" w:rsidRPr="00BF1DF9" w:rsidRDefault="0034254C" w:rsidP="0034254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34254C" w14:paraId="14D81E51" w14:textId="77777777" w:rsidTr="0034254C">
        <w:trPr>
          <w:trHeight w:val="272"/>
        </w:trPr>
        <w:tc>
          <w:tcPr>
            <w:tcW w:w="1075" w:type="dxa"/>
            <w:vAlign w:val="center"/>
          </w:tcPr>
          <w:p w14:paraId="40F28B0E" w14:textId="77777777" w:rsidR="0034254C" w:rsidRDefault="0034254C" w:rsidP="0034254C">
            <w:pPr>
              <w:jc w:val="center"/>
            </w:pPr>
          </w:p>
        </w:tc>
        <w:tc>
          <w:tcPr>
            <w:tcW w:w="810" w:type="dxa"/>
            <w:vAlign w:val="center"/>
          </w:tcPr>
          <w:p w14:paraId="33CD7346" w14:textId="77777777" w:rsidR="0034254C" w:rsidRDefault="0034254C" w:rsidP="0034254C">
            <w:pPr>
              <w:jc w:val="center"/>
            </w:pPr>
          </w:p>
        </w:tc>
        <w:tc>
          <w:tcPr>
            <w:tcW w:w="1341" w:type="dxa"/>
            <w:vAlign w:val="center"/>
          </w:tcPr>
          <w:p w14:paraId="6BCC2070" w14:textId="71C891A8" w:rsidR="0034254C" w:rsidRDefault="0034254C" w:rsidP="0034254C">
            <w:pPr>
              <w:jc w:val="center"/>
            </w:pPr>
          </w:p>
        </w:tc>
        <w:tc>
          <w:tcPr>
            <w:tcW w:w="1359" w:type="dxa"/>
            <w:tcBorders>
              <w:bottom w:val="single" w:sz="4" w:space="0" w:color="auto"/>
            </w:tcBorders>
            <w:vAlign w:val="center"/>
          </w:tcPr>
          <w:p w14:paraId="11056AFE" w14:textId="16450B20" w:rsidR="0034254C" w:rsidRDefault="0034254C" w:rsidP="0034254C">
            <w:pPr>
              <w:ind w:hanging="140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7E640F5" w14:textId="12EFB23E" w:rsidR="0034254C" w:rsidRDefault="0034254C" w:rsidP="0034254C">
            <w:pPr>
              <w:ind w:hanging="140"/>
              <w:jc w:val="center"/>
            </w:pPr>
          </w:p>
        </w:tc>
        <w:tc>
          <w:tcPr>
            <w:tcW w:w="1057" w:type="dxa"/>
            <w:shd w:val="clear" w:color="auto" w:fill="auto"/>
            <w:vAlign w:val="center"/>
          </w:tcPr>
          <w:p w14:paraId="33D2FA83" w14:textId="77777777" w:rsidR="0034254C" w:rsidRPr="00567CDA" w:rsidRDefault="0034254C" w:rsidP="003425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3" w:type="dxa"/>
            <w:shd w:val="clear" w:color="auto" w:fill="auto"/>
            <w:vAlign w:val="center"/>
          </w:tcPr>
          <w:p w14:paraId="53C5979F" w14:textId="341F6784" w:rsidR="0034254C" w:rsidRPr="00567CDA" w:rsidRDefault="0034254C" w:rsidP="003425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14" w:type="dxa"/>
            <w:gridSpan w:val="2"/>
            <w:tcBorders>
              <w:bottom w:val="single" w:sz="4" w:space="0" w:color="auto"/>
            </w:tcBorders>
            <w:vAlign w:val="center"/>
          </w:tcPr>
          <w:p w14:paraId="393088B4" w14:textId="7FA98D36" w:rsidR="0034254C" w:rsidRPr="00567CDA" w:rsidRDefault="0034254C" w:rsidP="003425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15F937A3" w14:textId="77777777" w:rsidR="0034254C" w:rsidRPr="00BF1DF9" w:rsidRDefault="0034254C" w:rsidP="0034254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34254C" w14:paraId="4C2EC909" w14:textId="77777777" w:rsidTr="0034254C">
        <w:trPr>
          <w:trHeight w:val="288"/>
        </w:trPr>
        <w:tc>
          <w:tcPr>
            <w:tcW w:w="1075" w:type="dxa"/>
            <w:vAlign w:val="center"/>
          </w:tcPr>
          <w:p w14:paraId="420FC272" w14:textId="77777777" w:rsidR="0034254C" w:rsidRDefault="0034254C" w:rsidP="0034254C">
            <w:pPr>
              <w:jc w:val="center"/>
            </w:pPr>
          </w:p>
        </w:tc>
        <w:tc>
          <w:tcPr>
            <w:tcW w:w="810" w:type="dxa"/>
            <w:vAlign w:val="center"/>
          </w:tcPr>
          <w:p w14:paraId="71A37204" w14:textId="77777777" w:rsidR="0034254C" w:rsidRDefault="0034254C" w:rsidP="0034254C">
            <w:pPr>
              <w:jc w:val="center"/>
            </w:pPr>
          </w:p>
        </w:tc>
        <w:tc>
          <w:tcPr>
            <w:tcW w:w="1341" w:type="dxa"/>
            <w:vAlign w:val="center"/>
          </w:tcPr>
          <w:p w14:paraId="265A0528" w14:textId="77777777" w:rsidR="0034254C" w:rsidRDefault="0034254C" w:rsidP="0034254C">
            <w:pPr>
              <w:jc w:val="center"/>
            </w:pPr>
          </w:p>
        </w:tc>
        <w:tc>
          <w:tcPr>
            <w:tcW w:w="1359" w:type="dxa"/>
            <w:vAlign w:val="center"/>
          </w:tcPr>
          <w:p w14:paraId="22C786DC" w14:textId="13CE51DD" w:rsidR="0034254C" w:rsidRDefault="0034254C" w:rsidP="0034254C">
            <w:pPr>
              <w:jc w:val="center"/>
            </w:pPr>
          </w:p>
        </w:tc>
        <w:tc>
          <w:tcPr>
            <w:tcW w:w="810" w:type="dxa"/>
            <w:vAlign w:val="center"/>
          </w:tcPr>
          <w:p w14:paraId="66849331" w14:textId="192B0766" w:rsidR="0034254C" w:rsidRDefault="0034254C" w:rsidP="0034254C">
            <w:pPr>
              <w:jc w:val="center"/>
            </w:pPr>
          </w:p>
        </w:tc>
        <w:tc>
          <w:tcPr>
            <w:tcW w:w="2070" w:type="dxa"/>
            <w:gridSpan w:val="2"/>
            <w:tcBorders>
              <w:right w:val="single" w:sz="4" w:space="0" w:color="auto"/>
            </w:tcBorders>
            <w:vAlign w:val="center"/>
          </w:tcPr>
          <w:p w14:paraId="070F9978" w14:textId="4E58FFD0" w:rsidR="0034254C" w:rsidRPr="00567CDA" w:rsidRDefault="0034254C" w:rsidP="0034254C">
            <w:pPr>
              <w:jc w:val="center"/>
            </w:pPr>
          </w:p>
        </w:tc>
        <w:tc>
          <w:tcPr>
            <w:tcW w:w="2214" w:type="dxa"/>
            <w:gridSpan w:val="2"/>
            <w:tcBorders>
              <w:left w:val="single" w:sz="4" w:space="0" w:color="auto"/>
            </w:tcBorders>
            <w:vAlign w:val="center"/>
          </w:tcPr>
          <w:p w14:paraId="7C7F3BD3" w14:textId="50EB2599" w:rsidR="0034254C" w:rsidRPr="0085490B" w:rsidRDefault="0034254C" w:rsidP="003425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38270670" w14:textId="77777777" w:rsidR="0034254C" w:rsidRPr="00BF1DF9" w:rsidRDefault="0034254C" w:rsidP="0034254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34254C" w14:paraId="2B131916" w14:textId="77777777" w:rsidTr="0034254C">
        <w:trPr>
          <w:trHeight w:val="302"/>
        </w:trPr>
        <w:tc>
          <w:tcPr>
            <w:tcW w:w="1075" w:type="dxa"/>
            <w:vAlign w:val="center"/>
          </w:tcPr>
          <w:p w14:paraId="39E329A6" w14:textId="77777777" w:rsidR="0034254C" w:rsidRDefault="0034254C" w:rsidP="0034254C">
            <w:pPr>
              <w:jc w:val="center"/>
            </w:pPr>
          </w:p>
        </w:tc>
        <w:tc>
          <w:tcPr>
            <w:tcW w:w="810" w:type="dxa"/>
            <w:vAlign w:val="center"/>
          </w:tcPr>
          <w:p w14:paraId="5AC194CD" w14:textId="77777777" w:rsidR="0034254C" w:rsidRDefault="0034254C" w:rsidP="0034254C">
            <w:pPr>
              <w:jc w:val="center"/>
            </w:pPr>
          </w:p>
        </w:tc>
        <w:tc>
          <w:tcPr>
            <w:tcW w:w="1341" w:type="dxa"/>
            <w:vAlign w:val="center"/>
          </w:tcPr>
          <w:p w14:paraId="4F7671F6" w14:textId="14AE1B61" w:rsidR="0034254C" w:rsidRDefault="0034254C" w:rsidP="0034254C">
            <w:pPr>
              <w:jc w:val="center"/>
            </w:pPr>
          </w:p>
        </w:tc>
        <w:tc>
          <w:tcPr>
            <w:tcW w:w="1359" w:type="dxa"/>
            <w:vAlign w:val="center"/>
          </w:tcPr>
          <w:p w14:paraId="0DFEBD04" w14:textId="6D273877" w:rsidR="0034254C" w:rsidRPr="00464E51" w:rsidRDefault="0034254C" w:rsidP="003425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3D7FCD8F" w14:textId="77777777" w:rsidR="0034254C" w:rsidRPr="003120CF" w:rsidRDefault="0034254C" w:rsidP="0034254C">
            <w:pPr>
              <w:jc w:val="center"/>
            </w:pPr>
          </w:p>
        </w:tc>
        <w:tc>
          <w:tcPr>
            <w:tcW w:w="1057" w:type="dxa"/>
            <w:vAlign w:val="center"/>
          </w:tcPr>
          <w:p w14:paraId="00A60358" w14:textId="39C8EA7C" w:rsidR="0034254C" w:rsidRPr="003120CF" w:rsidRDefault="0034254C" w:rsidP="0034254C">
            <w:pPr>
              <w:jc w:val="center"/>
            </w:pPr>
          </w:p>
        </w:tc>
        <w:tc>
          <w:tcPr>
            <w:tcW w:w="1013" w:type="dxa"/>
            <w:vAlign w:val="center"/>
          </w:tcPr>
          <w:p w14:paraId="3F85D20F" w14:textId="77777777" w:rsidR="0034254C" w:rsidRPr="003120CF" w:rsidRDefault="0034254C" w:rsidP="0034254C">
            <w:pPr>
              <w:jc w:val="center"/>
            </w:pPr>
          </w:p>
        </w:tc>
        <w:tc>
          <w:tcPr>
            <w:tcW w:w="2214" w:type="dxa"/>
            <w:gridSpan w:val="2"/>
            <w:vAlign w:val="center"/>
          </w:tcPr>
          <w:p w14:paraId="7BDB05FB" w14:textId="31A8F4ED" w:rsidR="0034254C" w:rsidRPr="003120CF" w:rsidRDefault="0034254C" w:rsidP="0034254C">
            <w:pPr>
              <w:jc w:val="center"/>
            </w:pPr>
          </w:p>
        </w:tc>
        <w:tc>
          <w:tcPr>
            <w:tcW w:w="1232" w:type="dxa"/>
          </w:tcPr>
          <w:p w14:paraId="1C81652C" w14:textId="77777777" w:rsidR="0034254C" w:rsidRPr="00BF1DF9" w:rsidRDefault="0034254C" w:rsidP="0034254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34254C" w14:paraId="12D989AE" w14:textId="77777777" w:rsidTr="0034254C">
        <w:trPr>
          <w:trHeight w:val="253"/>
        </w:trPr>
        <w:tc>
          <w:tcPr>
            <w:tcW w:w="1075" w:type="dxa"/>
            <w:vAlign w:val="center"/>
          </w:tcPr>
          <w:p w14:paraId="16B61B24" w14:textId="77777777" w:rsidR="0034254C" w:rsidRDefault="0034254C" w:rsidP="0034254C">
            <w:pPr>
              <w:jc w:val="center"/>
            </w:pPr>
          </w:p>
        </w:tc>
        <w:tc>
          <w:tcPr>
            <w:tcW w:w="810" w:type="dxa"/>
            <w:vAlign w:val="center"/>
          </w:tcPr>
          <w:p w14:paraId="633BE5C1" w14:textId="77777777" w:rsidR="0034254C" w:rsidRDefault="0034254C" w:rsidP="0034254C">
            <w:pPr>
              <w:jc w:val="center"/>
            </w:pPr>
          </w:p>
        </w:tc>
        <w:tc>
          <w:tcPr>
            <w:tcW w:w="1341" w:type="dxa"/>
            <w:vAlign w:val="center"/>
          </w:tcPr>
          <w:p w14:paraId="0BEA075D" w14:textId="7D1E3CE0" w:rsidR="0034254C" w:rsidRDefault="0034254C" w:rsidP="0034254C">
            <w:pPr>
              <w:jc w:val="center"/>
            </w:pPr>
            <w:r w:rsidRPr="0034254C">
              <w:rPr>
                <w:sz w:val="18"/>
                <w:szCs w:val="18"/>
              </w:rPr>
              <w:t>Soil Mechanics Lab</w:t>
            </w:r>
          </w:p>
        </w:tc>
        <w:tc>
          <w:tcPr>
            <w:tcW w:w="1359" w:type="dxa"/>
            <w:vAlign w:val="center"/>
          </w:tcPr>
          <w:p w14:paraId="2C2943FE" w14:textId="7B785387" w:rsidR="0034254C" w:rsidRDefault="0034254C" w:rsidP="0034254C">
            <w:pPr>
              <w:jc w:val="center"/>
            </w:pPr>
            <w:r w:rsidRPr="0034254C">
              <w:rPr>
                <w:sz w:val="18"/>
                <w:szCs w:val="18"/>
              </w:rPr>
              <w:t>Soil Mechanics Lab</w:t>
            </w:r>
          </w:p>
        </w:tc>
        <w:tc>
          <w:tcPr>
            <w:tcW w:w="810" w:type="dxa"/>
            <w:vAlign w:val="center"/>
          </w:tcPr>
          <w:p w14:paraId="46222C82" w14:textId="522954C2" w:rsidR="0034254C" w:rsidRPr="00D235C6" w:rsidRDefault="0034254C" w:rsidP="003425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vAlign w:val="center"/>
          </w:tcPr>
          <w:p w14:paraId="60CB55B6" w14:textId="42C5650C" w:rsidR="0034254C" w:rsidRPr="0085490B" w:rsidRDefault="0034254C" w:rsidP="0034254C">
            <w:pPr>
              <w:jc w:val="center"/>
              <w:rPr>
                <w:sz w:val="20"/>
                <w:szCs w:val="20"/>
              </w:rPr>
            </w:pPr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 xml:space="preserve">Foundation </w:t>
            </w:r>
            <w:r>
              <w:rPr>
                <w:rFonts w:ascii="Unikurd Xani" w:hAnsi="Unikurd Xani" w:cs="Unikurd Xani"/>
                <w:sz w:val="16"/>
                <w:szCs w:val="16"/>
                <w:lang w:bidi="ar-IQ"/>
              </w:rPr>
              <w:t>E</w:t>
            </w:r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>ngineering</w:t>
            </w:r>
          </w:p>
        </w:tc>
        <w:tc>
          <w:tcPr>
            <w:tcW w:w="2214" w:type="dxa"/>
            <w:gridSpan w:val="2"/>
            <w:vAlign w:val="center"/>
          </w:tcPr>
          <w:p w14:paraId="75D6C7E6" w14:textId="0F38EBC4" w:rsidR="0034254C" w:rsidRPr="00325FE7" w:rsidRDefault="0034254C" w:rsidP="0034254C">
            <w:r w:rsidRPr="000243A1">
              <w:rPr>
                <w:rFonts w:ascii="Unikurd Xani" w:hAnsi="Unikurd Xani" w:cs="Unikurd Xani"/>
                <w:sz w:val="16"/>
                <w:szCs w:val="16"/>
                <w:lang w:bidi="ar-IQ"/>
              </w:rPr>
              <w:t>Foundation Engineering</w:t>
            </w:r>
          </w:p>
        </w:tc>
        <w:tc>
          <w:tcPr>
            <w:tcW w:w="1232" w:type="dxa"/>
          </w:tcPr>
          <w:p w14:paraId="4BBFA995" w14:textId="77777777" w:rsidR="0034254C" w:rsidRPr="00BF1DF9" w:rsidRDefault="0034254C" w:rsidP="0034254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E8395CD" w14:textId="788E7A99" w:rsidR="00D424DD" w:rsidRPr="00B042A4" w:rsidRDefault="00E81F0F" w:rsidP="0056271E">
      <w:pPr>
        <w:jc w:val="center"/>
        <w:rPr>
          <w:rFonts w:asciiTheme="majorBidi" w:hAnsiTheme="majorBidi" w:cstheme="majorBidi"/>
          <w:b/>
          <w:bCs/>
          <w:sz w:val="26"/>
          <w:szCs w:val="26"/>
          <w:lang w:val="af-ZA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F3D0405" wp14:editId="3A63B422">
                <wp:simplePos x="0" y="0"/>
                <wp:positionH relativeFrom="column">
                  <wp:posOffset>51343</wp:posOffset>
                </wp:positionH>
                <wp:positionV relativeFrom="paragraph">
                  <wp:posOffset>206446</wp:posOffset>
                </wp:positionV>
                <wp:extent cx="6917055" cy="171704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7055" cy="1717040"/>
                          <a:chOff x="0" y="0"/>
                          <a:chExt cx="6917055" cy="1717040"/>
                        </a:xfrm>
                        <a:noFill/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0"/>
                            <a:ext cx="2743835" cy="1418122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68DB20" w14:textId="69DE13F8" w:rsidR="00C94C89" w:rsidRDefault="00C94C89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03D2F357" w14:textId="77777777" w:rsidR="0034254C" w:rsidRDefault="0034254C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4254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Soil Mechanics Lab</w:t>
                              </w:r>
                              <w:r w:rsidRPr="0034254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6641A0AE" w14:textId="4A177B8A" w:rsidR="00032D2A" w:rsidRDefault="0034254C" w:rsidP="0034254C">
                              <w:pPr>
                                <w:pStyle w:val="ListParagraph"/>
                                <w:ind w:left="1080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</w:pPr>
                              <w:r w:rsidRPr="0034254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>Foundation Engineering</w:t>
                              </w:r>
                              <w:r w:rsidRPr="0034254C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</w:p>
                            <w:p w14:paraId="5FB8A98C" w14:textId="60163B41" w:rsidR="007629E1" w:rsidRPr="00A57AAF" w:rsidRDefault="007629E1" w:rsidP="0034254C">
                              <w:pPr>
                                <w:pStyle w:val="ListParagraph"/>
                                <w:ind w:left="1080"/>
                                <w:rPr>
                                  <w:rtl/>
                                  <w:lang w:val="en-GB" w:bidi="ku-Arab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>(</w:t>
                              </w:r>
                              <w:r w:rsidRPr="007629E1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lang w:bidi="ku-Arab-IQ"/>
                                </w:rPr>
                                <w:t>Water Resources Engineering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24300" y="0"/>
                            <a:ext cx="2992755" cy="171704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3036F" w14:textId="387037AE" w:rsidR="00147782" w:rsidRPr="003120CF" w:rsidRDefault="00147782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="00E757C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 xml:space="preserve"> شارستاني</w:t>
                              </w:r>
                            </w:p>
                            <w:p w14:paraId="1F777FD6" w14:textId="5CF1FD83" w:rsidR="00147782" w:rsidRPr="003120CF" w:rsidRDefault="00147782" w:rsidP="00D2313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="00E757C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8137F" w:rsidRPr="00B8137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هاوکار هاشم ابراه</w:t>
                              </w:r>
                              <w:r w:rsidR="00B8137F" w:rsidRPr="00B8137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ی</w:t>
                              </w:r>
                              <w:r w:rsidR="00B8137F" w:rsidRPr="00B8137F">
                                <w:rPr>
                                  <w:rFonts w:ascii="Times New Roman" w:hAnsi="Times New Roman" w:cs="Times New Roman" w:hint="eastAsia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</w:t>
                              </w:r>
                            </w:p>
                            <w:p w14:paraId="466FE54C" w14:textId="7EFB815A" w:rsidR="00147782" w:rsidRPr="003120CF" w:rsidRDefault="00147782" w:rsidP="002B4B1B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="00E81F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8137F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مامۆستا</w:t>
                              </w:r>
                            </w:p>
                            <w:p w14:paraId="4DBC630F" w14:textId="02D6C265" w:rsidR="00147782" w:rsidRPr="003120CF" w:rsidRDefault="00E81F0F" w:rsidP="003C592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="00147782"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B8137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10</w:t>
                              </w:r>
                            </w:p>
                            <w:p w14:paraId="4F31171B" w14:textId="4FB11982" w:rsidR="00147782" w:rsidRPr="003120CF" w:rsidRDefault="00147782" w:rsidP="003C592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B8137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٥- قوتابی دکتۆرا</w:t>
                              </w:r>
                            </w:p>
                            <w:p w14:paraId="29504CCA" w14:textId="0388FC9C" w:rsidR="00147782" w:rsidRDefault="00147782" w:rsidP="00E81F0F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 w:rsidR="0066035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5</w:t>
                              </w:r>
                              <w:r w:rsidR="0034254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089E9D08" w14:textId="77777777" w:rsidR="00C94C89" w:rsidRDefault="00C94C89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3D0405" id="Group 4" o:spid="_x0000_s1026" style="position:absolute;left:0;text-align:left;margin-left:4.05pt;margin-top:16.25pt;width:544.65pt;height:135.2pt;z-index:251661312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top:635;width:27438;height:14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768DB20" w14:textId="69DE13F8" w:rsidR="00C94C89" w:rsidRDefault="00C94C89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03D2F357" w14:textId="77777777" w:rsidR="0034254C" w:rsidRDefault="0034254C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4254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Soil Mechanics Lab</w:t>
                        </w:r>
                        <w:r w:rsidRPr="0034254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</w:p>
                      <w:p w14:paraId="6641A0AE" w14:textId="4A177B8A" w:rsidR="00032D2A" w:rsidRDefault="0034254C" w:rsidP="0034254C">
                        <w:pPr>
                          <w:pStyle w:val="ListParagraph"/>
                          <w:ind w:left="1080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</w:pPr>
                        <w:r w:rsidRPr="0034254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>Foundation Engineering</w:t>
                        </w:r>
                        <w:r w:rsidRPr="0034254C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</w:p>
                      <w:p w14:paraId="5FB8A98C" w14:textId="60163B41" w:rsidR="007629E1" w:rsidRPr="00A57AAF" w:rsidRDefault="007629E1" w:rsidP="0034254C">
                        <w:pPr>
                          <w:pStyle w:val="ListParagraph"/>
                          <w:ind w:left="1080"/>
                          <w:rPr>
                            <w:rtl/>
                            <w:lang w:val="en-GB" w:bidi="ku-Arab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>(</w:t>
                        </w:r>
                        <w:r w:rsidRPr="007629E1"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lang w:bidi="ku-Arab-IQ"/>
                          </w:rPr>
                          <w:t>Water Resources Engineering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>)</w:t>
                        </w:r>
                      </w:p>
                    </w:txbxContent>
                  </v:textbox>
                </v:shape>
                <v:shape id="Text Box 2" o:spid="_x0000_s1028" type="#_x0000_t202" style="position:absolute;left:39243;width:29927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2713036F" w14:textId="387037AE" w:rsidR="00147782" w:rsidRPr="003120CF" w:rsidRDefault="00147782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="00E757C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 xml:space="preserve"> شارستاني</w:t>
                        </w:r>
                      </w:p>
                      <w:p w14:paraId="1F777FD6" w14:textId="5CF1FD83" w:rsidR="00147782" w:rsidRPr="003120CF" w:rsidRDefault="00147782" w:rsidP="00D2313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="00E757C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8137F" w:rsidRPr="00B8137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هاوکار هاشم ابراه</w:t>
                        </w:r>
                        <w:r w:rsidR="00B8137F" w:rsidRPr="00B8137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ی</w:t>
                        </w:r>
                        <w:r w:rsidR="00B8137F" w:rsidRPr="00B8137F">
                          <w:rPr>
                            <w:rFonts w:ascii="Times New Roman" w:hAnsi="Times New Roman" w:cs="Times New Roman" w:hint="eastAsia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</w:t>
                        </w:r>
                      </w:p>
                      <w:p w14:paraId="466FE54C" w14:textId="7EFB815A" w:rsidR="00147782" w:rsidRPr="003120CF" w:rsidRDefault="00147782" w:rsidP="002B4B1B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="00E81F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8137F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مامۆستا</w:t>
                        </w:r>
                      </w:p>
                      <w:p w14:paraId="4DBC630F" w14:textId="02D6C265" w:rsidR="00147782" w:rsidRPr="003120CF" w:rsidRDefault="00E81F0F" w:rsidP="003C592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="00147782"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B8137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10</w:t>
                        </w:r>
                      </w:p>
                      <w:p w14:paraId="4F31171B" w14:textId="4FB11982" w:rsidR="00147782" w:rsidRPr="003120CF" w:rsidRDefault="00147782" w:rsidP="003C592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B8137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٥- قوتابی دکتۆرا</w:t>
                        </w:r>
                      </w:p>
                      <w:p w14:paraId="29504CCA" w14:textId="0388FC9C" w:rsidR="00147782" w:rsidRDefault="00147782" w:rsidP="00E81F0F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 w:rsidR="0066035E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5</w:t>
                        </w:r>
                        <w:r w:rsidR="0034254C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089E9D08" w14:textId="77777777" w:rsidR="00C94C89" w:rsidRDefault="00C94C89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D7695E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 w:rsidR="008C2B8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 w:rsidR="008C2B8B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٤</w:t>
      </w:r>
      <w:r w:rsidR="00B042A4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- ٢٠</w:t>
      </w:r>
      <w:r w:rsidR="00567CDA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٢</w:t>
      </w:r>
      <w:r w:rsidR="00B54798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٢</w:t>
      </w:r>
      <w:r w:rsidR="00B042A4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</w:p>
    <w:tbl>
      <w:tblPr>
        <w:tblStyle w:val="TableGrid"/>
        <w:tblpPr w:leftFromText="180" w:rightFromText="180" w:vertAnchor="text" w:horzAnchor="margin" w:tblpY="2462"/>
        <w:tblW w:w="1095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969"/>
        <w:gridCol w:w="714"/>
        <w:gridCol w:w="981"/>
        <w:gridCol w:w="1160"/>
        <w:gridCol w:w="1696"/>
        <w:gridCol w:w="981"/>
        <w:gridCol w:w="776"/>
        <w:gridCol w:w="1013"/>
        <w:gridCol w:w="1162"/>
      </w:tblGrid>
      <w:tr w:rsidR="003C33B6" w14:paraId="3C104262" w14:textId="77777777" w:rsidTr="00F65020">
        <w:trPr>
          <w:trHeight w:val="273"/>
        </w:trPr>
        <w:tc>
          <w:tcPr>
            <w:tcW w:w="150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E541268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A5309E2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6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AEDE5F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95AFF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8D4FB4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A37A195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69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33E87E6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0F07A4A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904CC3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DDB3A0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40D259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03D27647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3C33B6" w14:paraId="44577EFD" w14:textId="77777777" w:rsidTr="00F65020">
        <w:trPr>
          <w:trHeight w:val="410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6CF731B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6F7FB3EA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126016F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A11C8AD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GB"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74C8E62" w14:textId="77777777" w:rsidR="003C33B6" w:rsidRPr="00595A01" w:rsidRDefault="003C33B6" w:rsidP="003C33B6">
            <w:pPr>
              <w:jc w:val="center"/>
            </w:pPr>
            <w:r w:rsidRPr="00595A01">
              <w:rPr>
                <w:rFonts w:hint="cs"/>
                <w:rtl/>
              </w:rPr>
              <w:t>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EFF110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A3E1C8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BDA3EB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EA5B99F" w14:textId="77777777" w:rsidR="003C33B6" w:rsidRPr="000B34CD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06CEBDE4" w14:textId="77777777" w:rsidR="003C33B6" w:rsidRPr="00693B25" w:rsidRDefault="003C33B6" w:rsidP="003C33B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34254C" w14:paraId="7B9B1500" w14:textId="77777777" w:rsidTr="00F65020">
        <w:trPr>
          <w:trHeight w:val="252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AF7B5C" w14:textId="46D4ACC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1C7541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CB09C4" w14:textId="67F52236" w:rsidR="0034254C" w:rsidRPr="00AE13CB" w:rsidRDefault="0034254C" w:rsidP="0034254C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42852A" w14:textId="6C4F9C50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FB5162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26DEE20" w14:textId="4EF7DC6A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550D15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FE38EBC" w14:textId="202EF4B5" w:rsidR="0034254C" w:rsidRPr="00AE13CB" w:rsidRDefault="0034254C" w:rsidP="0034254C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E78D4E" w14:textId="563F2D43" w:rsidR="0034254C" w:rsidRPr="008F315B" w:rsidRDefault="0034254C" w:rsidP="0034254C">
            <w:pPr>
              <w:jc w:val="center"/>
              <w:rPr>
                <w:sz w:val="16"/>
                <w:szCs w:val="16"/>
                <w:rtl/>
              </w:rPr>
            </w:pPr>
            <w:r>
              <w:rPr>
                <w:sz w:val="16"/>
                <w:szCs w:val="16"/>
              </w:rPr>
              <w:t>3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92495FF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34254C" w14:paraId="26C623BE" w14:textId="77777777" w:rsidTr="00F65020">
        <w:trPr>
          <w:trHeight w:val="297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819824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B6495D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2935AD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FCECDC" w14:textId="347FD76A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E17AAE8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D047135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77B986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151727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262C53" w14:textId="58D75BF4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97F6156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34254C" w14:paraId="218B4D2F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560179" w14:textId="422E5C3E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834370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BF20A3" w14:textId="07957C36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53FE49" w14:textId="123A81DC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A4EEDBE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10366D9" w14:textId="02E7FD80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8D379E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BAFB9" w14:textId="5EDA9737" w:rsidR="0034254C" w:rsidRPr="001679C5" w:rsidRDefault="0034254C" w:rsidP="0034254C">
            <w:pPr>
              <w:jc w:val="center"/>
              <w:rPr>
                <w:rFonts w:asciiTheme="majorBidi" w:hAnsiTheme="majorBidi" w:cs="Ali_K_Alwand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B10CDE" w14:textId="7A94E17E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C47977C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34254C" w14:paraId="6803B8A7" w14:textId="77777777" w:rsidTr="00F65020">
        <w:trPr>
          <w:trHeight w:val="80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1CD571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05355A4C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D5CE07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DDA21" w14:textId="69948134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FD0D83">
              <w:rPr>
                <w:sz w:val="16"/>
                <w:szCs w:val="16"/>
              </w:rPr>
              <w:t>3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0B5F9EE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042066A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FCDA29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4A45F0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69E95E" w14:textId="38AD5476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82AAB8B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34254C" w14:paraId="1A040D38" w14:textId="77777777" w:rsidTr="00F65020">
        <w:trPr>
          <w:trHeight w:val="305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CFD19B" w14:textId="0CCAD440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CA91993" w14:textId="5C3D4A4E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E46F665" w14:textId="36586EE0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6739F0" w14:textId="68178220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A267D56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1A31B37" w14:textId="22EF3CAF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1957F80E" w14:textId="5D230121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D3FA4A" w14:textId="446E78F4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35D47C" w14:textId="219B6124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D25463A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34254C" w14:paraId="1B5451ED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7BD16C" w14:textId="79A2475C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1DD8ED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17DAE1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34E152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6B50318" w14:textId="77777777" w:rsidR="0034254C" w:rsidRPr="00597E6D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4496BF" w14:textId="37F83C6C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57EDDC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4CEDE9" w14:textId="745690A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4FC715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4953662" w14:textId="77777777" w:rsidR="0034254C" w:rsidRPr="00597E6D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34254C" w14:paraId="650EC7B4" w14:textId="77777777" w:rsidTr="00F65020">
        <w:trPr>
          <w:trHeight w:val="57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D7C28C" w14:textId="61989945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4F3958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57BF8F" w14:textId="363CC7DB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5C9B94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C9534E" w14:textId="77777777" w:rsidR="0034254C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6C8DCFAB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764C863" w14:textId="3FB1B9BA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683BC9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CA3BE1" w14:textId="4932DF6A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67E082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21CB6CA" w14:textId="77777777" w:rsidR="0034254C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029D3BE1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34254C" w14:paraId="0CB50F14" w14:textId="77777777" w:rsidTr="00F65020">
        <w:trPr>
          <w:trHeight w:val="245"/>
        </w:trPr>
        <w:tc>
          <w:tcPr>
            <w:tcW w:w="150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310419A" w14:textId="2CE6F930" w:rsidR="0034254C" w:rsidRPr="00AE13CB" w:rsidRDefault="0034254C" w:rsidP="0034254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1B16912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E188CE4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EE1DDE4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A0A7694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73E442" w14:textId="5D79AD79" w:rsidR="0034254C" w:rsidRPr="00AE13CB" w:rsidRDefault="0034254C" w:rsidP="0034254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087F4E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408D08C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352C0D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4FE7DA78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3C33B6" w14:paraId="6541416E" w14:textId="77777777" w:rsidTr="00F65020">
        <w:trPr>
          <w:trHeight w:val="273"/>
        </w:trPr>
        <w:tc>
          <w:tcPr>
            <w:tcW w:w="150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91031CF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D5386E0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6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6A0D74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92D8F6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9A033A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A7A81D7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69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8D3F0AB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5C4A89C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85565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4F2AF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119C1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28B5E5E5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3C33B6" w14:paraId="176061CD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377FE7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D6ADFF7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81F0FC7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AAD0150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A18207F" w14:textId="77777777" w:rsidR="003C33B6" w:rsidRPr="00693B25" w:rsidRDefault="003C33B6" w:rsidP="003C33B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AA37816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C42B691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662929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E9EBAB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A6DF517" w14:textId="77777777" w:rsidR="003C33B6" w:rsidRPr="00693B25" w:rsidRDefault="003C33B6" w:rsidP="003C33B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34254C" w14:paraId="4EF6F21B" w14:textId="77777777" w:rsidTr="00F65020">
        <w:trPr>
          <w:trHeight w:val="194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94C545" w14:textId="217C4939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60D310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8DF557" w14:textId="3811DADC" w:rsidR="0034254C" w:rsidRPr="00AE13CB" w:rsidRDefault="0034254C" w:rsidP="0034254C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09CCFF" w14:textId="0CC817DF" w:rsidR="0034254C" w:rsidRPr="008F315B" w:rsidRDefault="0034254C" w:rsidP="0034254C">
            <w:pPr>
              <w:tabs>
                <w:tab w:val="left" w:pos="225"/>
                <w:tab w:val="center" w:pos="40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A0A0391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D379C9B" w14:textId="49969183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7FC95D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5CD391" w14:textId="305931F2" w:rsidR="0034254C" w:rsidRPr="00AE13CB" w:rsidRDefault="0034254C" w:rsidP="0034254C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2D5942" w14:textId="0F7274A7" w:rsidR="0034254C" w:rsidRPr="008F315B" w:rsidRDefault="0034254C" w:rsidP="0034254C">
            <w:pPr>
              <w:tabs>
                <w:tab w:val="left" w:pos="225"/>
                <w:tab w:val="center" w:pos="403"/>
              </w:tabs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C63549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34254C" w14:paraId="23575A44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B2E5AD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220A6B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F68C5B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733E99" w14:textId="0C87D4FC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1354EA0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515F7D6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D1B0EB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7D21F4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8C6DC7" w14:textId="1E34CD87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25C207F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34254C" w14:paraId="5B59E648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2EAA09" w14:textId="20060AE2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3E091D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F08250" w14:textId="22DC353A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C41CAA" w14:textId="56501163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B8C8B49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9C84E15" w14:textId="68DDE535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6837F2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372139" w14:textId="23AF095B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02472B" w14:textId="680BB73C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D71370D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34254C" w14:paraId="1DC6173F" w14:textId="77777777" w:rsidTr="00F65020">
        <w:trPr>
          <w:trHeight w:val="245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43BF6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DD241C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BF148C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84188D" w14:textId="0F9A958F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AE9CF6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6C844A3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DEEB1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BACF18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A7C0E8" w14:textId="611BCA6D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2A0616B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34254C" w14:paraId="323B65CE" w14:textId="77777777" w:rsidTr="00F65020">
        <w:trPr>
          <w:trHeight w:val="73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768967" w14:textId="204669AC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821322" w14:textId="4850C20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24A33D" w14:textId="22C08EDB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975B97" w14:textId="52EDF918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BA17012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552F91" w14:textId="56ED6A5D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0E9D06" w14:textId="6D165BF5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AAD6BC" w14:textId="668139A9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FC9ED3" w14:textId="50FBD798" w:rsidR="0034254C" w:rsidRPr="008F315B" w:rsidRDefault="0034254C" w:rsidP="003425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365C4CB" w14:textId="77777777" w:rsidR="0034254C" w:rsidRPr="00693B25" w:rsidRDefault="0034254C" w:rsidP="0034254C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34254C" w14:paraId="7E4E4C45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BD634F" w14:textId="5035254D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978E84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431600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AFD2BE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C34AD93" w14:textId="77777777" w:rsidR="0034254C" w:rsidRPr="00597E6D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BF39F1E" w14:textId="068E01EF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C1D03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61D123" w14:textId="77777777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A0E569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98DC1BD" w14:textId="77777777" w:rsidR="0034254C" w:rsidRPr="00597E6D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34254C" w14:paraId="1BA610AA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D0E064" w14:textId="21E4C83A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3D1068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AB227A" w14:textId="20AA565B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565ABF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8E3FC3F" w14:textId="77777777" w:rsidR="0034254C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1D50D2D5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0B4F5F8" w14:textId="10ECD2C4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4CF498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5072B1" w14:textId="685E71BB" w:rsidR="0034254C" w:rsidRPr="00AE13CB" w:rsidRDefault="0034254C" w:rsidP="0034254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4CB35C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689C010" w14:textId="77777777" w:rsidR="0034254C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D9A1860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34254C" w14:paraId="0ED90E94" w14:textId="77777777" w:rsidTr="00F65020">
        <w:trPr>
          <w:trHeight w:val="161"/>
        </w:trPr>
        <w:tc>
          <w:tcPr>
            <w:tcW w:w="150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CDA11EA" w14:textId="5C97B68E" w:rsidR="0034254C" w:rsidRPr="00AE13CB" w:rsidRDefault="0034254C" w:rsidP="0034254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4EE14C6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9FD6CF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B0085BC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E176287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22B97BC" w14:textId="097402C5" w:rsidR="0034254C" w:rsidRPr="006F4F0D" w:rsidRDefault="0034254C" w:rsidP="0034254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val="af-ZA"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D68ADBC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3DDE61C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2D17E5D" w14:textId="77777777" w:rsidR="0034254C" w:rsidRPr="00AE13CB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79E9867B" w14:textId="77777777" w:rsidR="0034254C" w:rsidRPr="00813DD9" w:rsidRDefault="0034254C" w:rsidP="0034254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58B0014D" w14:textId="1AAD73AA" w:rsidR="002E57AC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40A59495" wp14:editId="136B0B6B">
            <wp:extent cx="1542547" cy="1555844"/>
            <wp:effectExtent l="0" t="0" r="635" b="635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90" cy="156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FE7473" w14:textId="77777777" w:rsidR="00C2687C" w:rsidRDefault="00C2687C" w:rsidP="003C33B6">
      <w:pPr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7FC6157F" w14:textId="7A1BA9B0" w:rsidR="00C2687C" w:rsidRPr="003752F1" w:rsidRDefault="00C2687C" w:rsidP="006F4F0D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</w:t>
      </w:r>
      <w:r w:rsidR="006F4F0D">
        <w:rPr>
          <w:rFonts w:asciiTheme="majorBidi" w:hAnsiTheme="majorBidi" w:cstheme="majorBidi" w:hint="cs"/>
          <w:sz w:val="24"/>
          <w:szCs w:val="24"/>
          <w:rtl/>
          <w:lang w:bidi="ku-Arab-IQ"/>
        </w:rPr>
        <w:t>:</w:t>
      </w:r>
      <w:r w:rsidR="0066035E">
        <w:rPr>
          <w:rFonts w:asciiTheme="majorBidi" w:hAnsiTheme="majorBidi" w:cstheme="majorBidi" w:hint="cs"/>
          <w:sz w:val="24"/>
          <w:szCs w:val="24"/>
          <w:rtl/>
          <w:lang w:bidi="ku-Arab-IQ"/>
        </w:rPr>
        <w:t xml:space="preserve"> 20</w:t>
      </w:r>
    </w:p>
    <w:tbl>
      <w:tblPr>
        <w:tblStyle w:val="TableGrid"/>
        <w:tblpPr w:leftFromText="180" w:rightFromText="180" w:vertAnchor="text" w:horzAnchor="margin" w:tblpY="58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3C33B6" w14:paraId="584747C5" w14:textId="77777777" w:rsidTr="003C33B6">
        <w:trPr>
          <w:trHeight w:val="362"/>
        </w:trPr>
        <w:tc>
          <w:tcPr>
            <w:tcW w:w="3456" w:type="dxa"/>
          </w:tcPr>
          <w:p w14:paraId="516F1E1F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2EE37E21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686A7CEC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3C33B6" w14:paraId="55C1BB5F" w14:textId="77777777" w:rsidTr="003C33B6">
        <w:trPr>
          <w:trHeight w:val="245"/>
        </w:trPr>
        <w:tc>
          <w:tcPr>
            <w:tcW w:w="3456" w:type="dxa"/>
          </w:tcPr>
          <w:p w14:paraId="419928D5" w14:textId="08412013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ن</w:t>
            </w:r>
          </w:p>
        </w:tc>
        <w:tc>
          <w:tcPr>
            <w:tcW w:w="3456" w:type="dxa"/>
          </w:tcPr>
          <w:p w14:paraId="2BC04C2C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 xml:space="preserve">پ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د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انا خدر مولود</w:t>
            </w:r>
          </w:p>
        </w:tc>
        <w:tc>
          <w:tcPr>
            <w:tcW w:w="3456" w:type="dxa"/>
          </w:tcPr>
          <w:p w14:paraId="0B36F0D4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 xml:space="preserve">پ.ي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د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لشاد خضر حمدأمين</w:t>
            </w:r>
          </w:p>
        </w:tc>
      </w:tr>
    </w:tbl>
    <w:p w14:paraId="6D33B267" w14:textId="1DF43521" w:rsidR="002C3B6F" w:rsidRPr="003752F1" w:rsidRDefault="002C3B6F" w:rsidP="006F4F0D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66035E">
        <w:rPr>
          <w:rFonts w:asciiTheme="majorBidi" w:hAnsiTheme="majorBidi" w:cstheme="majorBidi" w:hint="cs"/>
          <w:sz w:val="24"/>
          <w:szCs w:val="24"/>
          <w:rtl/>
        </w:rPr>
        <w:t>12</w:t>
      </w:r>
      <w:r w:rsidR="00426E2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كاتزمير</w:t>
      </w:r>
    </w:p>
    <w:p w14:paraId="735010A0" w14:textId="7E75EDE7" w:rsidR="003B24E8" w:rsidRDefault="00C64D03" w:rsidP="00595A01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ku-Arab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  <w:lang w:bidi="ku-Arab-IQ"/>
        </w:rPr>
        <w:t>:</w:t>
      </w:r>
      <w:r w:rsidR="00876D2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66035E">
        <w:rPr>
          <w:rFonts w:asciiTheme="majorBidi" w:hAnsiTheme="majorBidi" w:cstheme="majorBidi" w:hint="cs"/>
          <w:sz w:val="24"/>
          <w:szCs w:val="24"/>
          <w:rtl/>
        </w:rPr>
        <w:t>32</w:t>
      </w:r>
    </w:p>
    <w:p w14:paraId="50C73EA4" w14:textId="198CD95A" w:rsidR="00EC32AC" w:rsidRDefault="00EC32AC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10326409" w14:textId="77777777" w:rsidR="00EE79B4" w:rsidRDefault="00EE79B4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EE79B4" w:rsidSect="00A64862">
      <w:pgSz w:w="12240" w:h="15840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Xani">
    <w:altName w:val="Arial"/>
    <w:charset w:val="00"/>
    <w:family w:val="swiss"/>
    <w:pitch w:val="variable"/>
    <w:sig w:usb0="00002007" w:usb1="80000000" w:usb2="00000008" w:usb3="00000000" w:csb0="00000051" w:csb1="00000000"/>
  </w:font>
  <w:font w:name="Ali_K_Alwand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E23CC"/>
    <w:multiLevelType w:val="hybridMultilevel"/>
    <w:tmpl w:val="F76A3610"/>
    <w:lvl w:ilvl="0" w:tplc="C2E09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636B4"/>
    <w:multiLevelType w:val="hybridMultilevel"/>
    <w:tmpl w:val="B35C7E3C"/>
    <w:lvl w:ilvl="0" w:tplc="FC7A91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5402538">
    <w:abstractNumId w:val="2"/>
  </w:num>
  <w:num w:numId="2" w16cid:durableId="808941216">
    <w:abstractNumId w:val="0"/>
  </w:num>
  <w:num w:numId="3" w16cid:durableId="1713461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jcwMTAytzAzszRW0lEKTi0uzszPAykwrAUAxxUzvCwAAAA="/>
  </w:docVars>
  <w:rsids>
    <w:rsidRoot w:val="009A37D8"/>
    <w:rsid w:val="0001209C"/>
    <w:rsid w:val="0002641C"/>
    <w:rsid w:val="00027F4D"/>
    <w:rsid w:val="00032649"/>
    <w:rsid w:val="00032D2A"/>
    <w:rsid w:val="000443D8"/>
    <w:rsid w:val="00046E06"/>
    <w:rsid w:val="000519C6"/>
    <w:rsid w:val="0005302D"/>
    <w:rsid w:val="00070A30"/>
    <w:rsid w:val="000716CD"/>
    <w:rsid w:val="00071AEC"/>
    <w:rsid w:val="00093381"/>
    <w:rsid w:val="00094933"/>
    <w:rsid w:val="00094FC2"/>
    <w:rsid w:val="00097FE2"/>
    <w:rsid w:val="000A0FC5"/>
    <w:rsid w:val="000A6A84"/>
    <w:rsid w:val="000A7B68"/>
    <w:rsid w:val="000B34CD"/>
    <w:rsid w:val="000B44EC"/>
    <w:rsid w:val="000B6C22"/>
    <w:rsid w:val="000C57E9"/>
    <w:rsid w:val="000D2EA1"/>
    <w:rsid w:val="000D6635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452"/>
    <w:rsid w:val="001679C5"/>
    <w:rsid w:val="00170218"/>
    <w:rsid w:val="00174EDF"/>
    <w:rsid w:val="00176118"/>
    <w:rsid w:val="00193FC7"/>
    <w:rsid w:val="001959B4"/>
    <w:rsid w:val="00197A3A"/>
    <w:rsid w:val="001A3273"/>
    <w:rsid w:val="001B5B0C"/>
    <w:rsid w:val="001C288A"/>
    <w:rsid w:val="001C571B"/>
    <w:rsid w:val="001D2D9A"/>
    <w:rsid w:val="001D6EAD"/>
    <w:rsid w:val="001F1A3E"/>
    <w:rsid w:val="002007EF"/>
    <w:rsid w:val="00201527"/>
    <w:rsid w:val="00202ABB"/>
    <w:rsid w:val="0021169C"/>
    <w:rsid w:val="002257B8"/>
    <w:rsid w:val="00245A41"/>
    <w:rsid w:val="00251C7B"/>
    <w:rsid w:val="00252382"/>
    <w:rsid w:val="0026673B"/>
    <w:rsid w:val="00275241"/>
    <w:rsid w:val="002756EA"/>
    <w:rsid w:val="002800C4"/>
    <w:rsid w:val="00282B14"/>
    <w:rsid w:val="00292B34"/>
    <w:rsid w:val="002A6A8B"/>
    <w:rsid w:val="002B1F9C"/>
    <w:rsid w:val="002B4B1B"/>
    <w:rsid w:val="002C0187"/>
    <w:rsid w:val="002C3B6F"/>
    <w:rsid w:val="002D40FD"/>
    <w:rsid w:val="002E2051"/>
    <w:rsid w:val="002E57AC"/>
    <w:rsid w:val="002F239B"/>
    <w:rsid w:val="00304437"/>
    <w:rsid w:val="00305327"/>
    <w:rsid w:val="00307B80"/>
    <w:rsid w:val="00313FC1"/>
    <w:rsid w:val="0032396D"/>
    <w:rsid w:val="00325FE7"/>
    <w:rsid w:val="0034254C"/>
    <w:rsid w:val="003619CD"/>
    <w:rsid w:val="003752F1"/>
    <w:rsid w:val="0038069F"/>
    <w:rsid w:val="0039558C"/>
    <w:rsid w:val="003A2C9B"/>
    <w:rsid w:val="003B097C"/>
    <w:rsid w:val="003B1A93"/>
    <w:rsid w:val="003B24E8"/>
    <w:rsid w:val="003C33B6"/>
    <w:rsid w:val="003C5927"/>
    <w:rsid w:val="003D04B3"/>
    <w:rsid w:val="003D5C20"/>
    <w:rsid w:val="003E70D3"/>
    <w:rsid w:val="003E73C9"/>
    <w:rsid w:val="003F1710"/>
    <w:rsid w:val="0040590C"/>
    <w:rsid w:val="00406CC3"/>
    <w:rsid w:val="00426E24"/>
    <w:rsid w:val="00431759"/>
    <w:rsid w:val="00431B03"/>
    <w:rsid w:val="004334EF"/>
    <w:rsid w:val="0044411A"/>
    <w:rsid w:val="00455130"/>
    <w:rsid w:val="00464E51"/>
    <w:rsid w:val="0047678F"/>
    <w:rsid w:val="004A6B52"/>
    <w:rsid w:val="004B4E20"/>
    <w:rsid w:val="004C23CE"/>
    <w:rsid w:val="004C2EA3"/>
    <w:rsid w:val="004C4456"/>
    <w:rsid w:val="004D5625"/>
    <w:rsid w:val="004F5928"/>
    <w:rsid w:val="00513038"/>
    <w:rsid w:val="00516004"/>
    <w:rsid w:val="0053376A"/>
    <w:rsid w:val="005354D6"/>
    <w:rsid w:val="00543F71"/>
    <w:rsid w:val="00544D50"/>
    <w:rsid w:val="00547404"/>
    <w:rsid w:val="00554D6B"/>
    <w:rsid w:val="0056271E"/>
    <w:rsid w:val="00567CDA"/>
    <w:rsid w:val="005714A5"/>
    <w:rsid w:val="00571A55"/>
    <w:rsid w:val="00583CB5"/>
    <w:rsid w:val="005879A7"/>
    <w:rsid w:val="00595A01"/>
    <w:rsid w:val="005967AE"/>
    <w:rsid w:val="005969BF"/>
    <w:rsid w:val="00597167"/>
    <w:rsid w:val="00597E6D"/>
    <w:rsid w:val="005A30B1"/>
    <w:rsid w:val="005B45A7"/>
    <w:rsid w:val="005B6DAD"/>
    <w:rsid w:val="005C02BE"/>
    <w:rsid w:val="005C08D4"/>
    <w:rsid w:val="005C6DDD"/>
    <w:rsid w:val="005D02A9"/>
    <w:rsid w:val="005D5DEF"/>
    <w:rsid w:val="00613E5B"/>
    <w:rsid w:val="00615818"/>
    <w:rsid w:val="006179DA"/>
    <w:rsid w:val="006418A8"/>
    <w:rsid w:val="0064256A"/>
    <w:rsid w:val="00653D6B"/>
    <w:rsid w:val="0066035E"/>
    <w:rsid w:val="006635D5"/>
    <w:rsid w:val="00674336"/>
    <w:rsid w:val="00674521"/>
    <w:rsid w:val="00681E6B"/>
    <w:rsid w:val="006902D9"/>
    <w:rsid w:val="00693B25"/>
    <w:rsid w:val="00694404"/>
    <w:rsid w:val="006A7DF4"/>
    <w:rsid w:val="006D775D"/>
    <w:rsid w:val="006E3FAB"/>
    <w:rsid w:val="006E4C4F"/>
    <w:rsid w:val="006F31E4"/>
    <w:rsid w:val="006F4157"/>
    <w:rsid w:val="006F4F0D"/>
    <w:rsid w:val="007069E8"/>
    <w:rsid w:val="00711B82"/>
    <w:rsid w:val="0071518E"/>
    <w:rsid w:val="00755E19"/>
    <w:rsid w:val="0076027A"/>
    <w:rsid w:val="00760C06"/>
    <w:rsid w:val="007629E1"/>
    <w:rsid w:val="007818A9"/>
    <w:rsid w:val="007A0472"/>
    <w:rsid w:val="007B04D8"/>
    <w:rsid w:val="007B20B4"/>
    <w:rsid w:val="007B2187"/>
    <w:rsid w:val="007F150B"/>
    <w:rsid w:val="008036E4"/>
    <w:rsid w:val="00806A40"/>
    <w:rsid w:val="00807225"/>
    <w:rsid w:val="00813DD9"/>
    <w:rsid w:val="008141C0"/>
    <w:rsid w:val="008151D3"/>
    <w:rsid w:val="008335E6"/>
    <w:rsid w:val="008336ED"/>
    <w:rsid w:val="0084286D"/>
    <w:rsid w:val="0085490B"/>
    <w:rsid w:val="00860746"/>
    <w:rsid w:val="008660B9"/>
    <w:rsid w:val="00870381"/>
    <w:rsid w:val="0087495C"/>
    <w:rsid w:val="008767FC"/>
    <w:rsid w:val="00876D23"/>
    <w:rsid w:val="0088734B"/>
    <w:rsid w:val="0089059B"/>
    <w:rsid w:val="00894746"/>
    <w:rsid w:val="008962BE"/>
    <w:rsid w:val="008A4168"/>
    <w:rsid w:val="008B7D09"/>
    <w:rsid w:val="008C05A1"/>
    <w:rsid w:val="008C2B8B"/>
    <w:rsid w:val="008D40D8"/>
    <w:rsid w:val="008E0C74"/>
    <w:rsid w:val="008F2F53"/>
    <w:rsid w:val="008F315B"/>
    <w:rsid w:val="008F4F94"/>
    <w:rsid w:val="0090013F"/>
    <w:rsid w:val="009130F5"/>
    <w:rsid w:val="009131D9"/>
    <w:rsid w:val="009236CF"/>
    <w:rsid w:val="00930BEE"/>
    <w:rsid w:val="0093104A"/>
    <w:rsid w:val="009673B8"/>
    <w:rsid w:val="00974002"/>
    <w:rsid w:val="009744C3"/>
    <w:rsid w:val="009830D2"/>
    <w:rsid w:val="00984DB3"/>
    <w:rsid w:val="00985452"/>
    <w:rsid w:val="00986DB2"/>
    <w:rsid w:val="00992912"/>
    <w:rsid w:val="00992F65"/>
    <w:rsid w:val="009A37D8"/>
    <w:rsid w:val="009B142C"/>
    <w:rsid w:val="009B4343"/>
    <w:rsid w:val="009E4E5D"/>
    <w:rsid w:val="009F52F5"/>
    <w:rsid w:val="00A04986"/>
    <w:rsid w:val="00A1173D"/>
    <w:rsid w:val="00A35BC8"/>
    <w:rsid w:val="00A35C86"/>
    <w:rsid w:val="00A4683A"/>
    <w:rsid w:val="00A50D74"/>
    <w:rsid w:val="00A51E80"/>
    <w:rsid w:val="00A53695"/>
    <w:rsid w:val="00A537DD"/>
    <w:rsid w:val="00A57AAF"/>
    <w:rsid w:val="00A64862"/>
    <w:rsid w:val="00A719C3"/>
    <w:rsid w:val="00A84CFC"/>
    <w:rsid w:val="00A85774"/>
    <w:rsid w:val="00A92C36"/>
    <w:rsid w:val="00A950C1"/>
    <w:rsid w:val="00AA5C8B"/>
    <w:rsid w:val="00AB5141"/>
    <w:rsid w:val="00AC1FE3"/>
    <w:rsid w:val="00AE0B67"/>
    <w:rsid w:val="00AE0F12"/>
    <w:rsid w:val="00AE13CB"/>
    <w:rsid w:val="00B042A4"/>
    <w:rsid w:val="00B20264"/>
    <w:rsid w:val="00B2051A"/>
    <w:rsid w:val="00B30B83"/>
    <w:rsid w:val="00B3290B"/>
    <w:rsid w:val="00B36609"/>
    <w:rsid w:val="00B4054E"/>
    <w:rsid w:val="00B54798"/>
    <w:rsid w:val="00B57503"/>
    <w:rsid w:val="00B8137F"/>
    <w:rsid w:val="00BA28D8"/>
    <w:rsid w:val="00BA6020"/>
    <w:rsid w:val="00BA768B"/>
    <w:rsid w:val="00BB28E2"/>
    <w:rsid w:val="00BC2A08"/>
    <w:rsid w:val="00BC7D49"/>
    <w:rsid w:val="00BF1DF9"/>
    <w:rsid w:val="00BF3988"/>
    <w:rsid w:val="00C00660"/>
    <w:rsid w:val="00C0607F"/>
    <w:rsid w:val="00C06E39"/>
    <w:rsid w:val="00C10195"/>
    <w:rsid w:val="00C13484"/>
    <w:rsid w:val="00C2687C"/>
    <w:rsid w:val="00C33178"/>
    <w:rsid w:val="00C420EE"/>
    <w:rsid w:val="00C42CA7"/>
    <w:rsid w:val="00C43802"/>
    <w:rsid w:val="00C5030A"/>
    <w:rsid w:val="00C51789"/>
    <w:rsid w:val="00C60731"/>
    <w:rsid w:val="00C64D03"/>
    <w:rsid w:val="00C75E92"/>
    <w:rsid w:val="00C946B6"/>
    <w:rsid w:val="00C94C89"/>
    <w:rsid w:val="00CA740A"/>
    <w:rsid w:val="00CB2869"/>
    <w:rsid w:val="00CD20A6"/>
    <w:rsid w:val="00CE4987"/>
    <w:rsid w:val="00D07A9E"/>
    <w:rsid w:val="00D23134"/>
    <w:rsid w:val="00D235C6"/>
    <w:rsid w:val="00D32DDA"/>
    <w:rsid w:val="00D424DD"/>
    <w:rsid w:val="00D50DE2"/>
    <w:rsid w:val="00D56042"/>
    <w:rsid w:val="00D5744C"/>
    <w:rsid w:val="00D63D57"/>
    <w:rsid w:val="00D7695E"/>
    <w:rsid w:val="00D90966"/>
    <w:rsid w:val="00DA5536"/>
    <w:rsid w:val="00DB2230"/>
    <w:rsid w:val="00DC2953"/>
    <w:rsid w:val="00DD111D"/>
    <w:rsid w:val="00DD2FBA"/>
    <w:rsid w:val="00E066D7"/>
    <w:rsid w:val="00E17BBC"/>
    <w:rsid w:val="00E2113B"/>
    <w:rsid w:val="00E363B7"/>
    <w:rsid w:val="00E50541"/>
    <w:rsid w:val="00E52B08"/>
    <w:rsid w:val="00E658F0"/>
    <w:rsid w:val="00E74548"/>
    <w:rsid w:val="00E757CA"/>
    <w:rsid w:val="00E81F0F"/>
    <w:rsid w:val="00E97BC2"/>
    <w:rsid w:val="00EC32AC"/>
    <w:rsid w:val="00EE79B4"/>
    <w:rsid w:val="00EF0028"/>
    <w:rsid w:val="00EF05E3"/>
    <w:rsid w:val="00EF3099"/>
    <w:rsid w:val="00F00DC6"/>
    <w:rsid w:val="00F03ABF"/>
    <w:rsid w:val="00F20010"/>
    <w:rsid w:val="00F44E95"/>
    <w:rsid w:val="00F55E56"/>
    <w:rsid w:val="00F65020"/>
    <w:rsid w:val="00F67544"/>
    <w:rsid w:val="00F73488"/>
    <w:rsid w:val="00F76B6B"/>
    <w:rsid w:val="00F82DF1"/>
    <w:rsid w:val="00F95613"/>
    <w:rsid w:val="00FB544A"/>
    <w:rsid w:val="00FC325D"/>
    <w:rsid w:val="00FC3EE0"/>
    <w:rsid w:val="00FE3F9A"/>
    <w:rsid w:val="00FE4761"/>
    <w:rsid w:val="00FF31F7"/>
    <w:rsid w:val="00FF46EA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02E5F"/>
  <w15:docId w15:val="{70FAE6DB-383B-43B0-9F9A-5766FEA2F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177DF-9431-47D0-B5AB-17205761F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hawkar ibrahim</cp:lastModifiedBy>
  <cp:revision>5</cp:revision>
  <cp:lastPrinted>2021-12-12T06:40:00Z</cp:lastPrinted>
  <dcterms:created xsi:type="dcterms:W3CDTF">2023-05-31T20:21:00Z</dcterms:created>
  <dcterms:modified xsi:type="dcterms:W3CDTF">2023-05-31T20:39:00Z</dcterms:modified>
</cp:coreProperties>
</file>